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5" w:name="cover-letter-for-uxui-designer-position"/>
    <w:p>
      <w:pPr>
        <w:pStyle w:val="Heading1"/>
      </w:pPr>
      <w:r>
        <w:t xml:space="preserve">Cover Letter for UX/UI Designer Position</w:t>
      </w:r>
    </w:p>
    <w:p>
      <w:pPr>
        <w:pStyle w:val="FirstParagraph"/>
      </w:pPr>
      <w:r>
        <w:rPr>
          <w:bCs/>
          <w:b/>
        </w:rPr>
        <w:t xml:space="preserve">Dear [Hiring Manager's Name],</w:t>
      </w:r>
    </w:p>
    <w:p>
      <w:pPr>
        <w:pStyle w:val="BodyText"/>
      </w:pPr>
      <w:r>
        <w:t xml:space="preserve">I am writing to express my enthusiastic interest in the UX/UI Designer position at [Company Name] in the United States Miami. As a dedicated and creative professional with a passion for crafting seamless digital experiences, I am excited about the opportunity to contribute to your team’s mission of innovation and user-centric design. With my expertise in user experience (UX) and user interface (UI) design, combined with a deep understanding of the dynamic tech landscape in Miami, I am confident that my skills align perfectly with the needs of your organization.</w:t>
      </w:r>
    </w:p>
    <w:p>
      <w:pPr>
        <w:pStyle w:val="BodyText"/>
      </w:pPr>
      <w:r>
        <w:t xml:space="preserve">Having worked on projects that span industries such as e-commerce, healthcare, and fintech, I have developed a strong foundation in creating intuitive interfaces that prioritize user needs while driving business goals. My career has been driven by a belief that design should be both functional and beautiful—solving real problems for real people. In the vibrant city of Miami, where innovation thrives and cultural diversity shapes digital interactions, I have witnessed firsthand how UX/UI design can bridge gaps between technology and human behavior.</w:t>
      </w:r>
    </w:p>
    <w:bookmarkStart w:id="20" w:name="Xf3a5a5c8e10253b320c77143359d042eda16702"/>
    <w:p>
      <w:pPr>
        <w:pStyle w:val="Heading2"/>
      </w:pPr>
      <w:r>
        <w:t xml:space="preserve">Why Miami? A City of Innovation and Opportunity</w:t>
      </w:r>
    </w:p>
    <w:p>
      <w:pPr>
        <w:pStyle w:val="FirstParagraph"/>
      </w:pPr>
      <w:r>
        <w:t xml:space="preserve">The United States Miami is not just a location—it’s a hub of creativity, entrepreneurship, and technological advancement. As a UX/UI Designer, I am drawn to the unique challenges and opportunities that come with designing for a global audience in such a culturally rich environment. Miami’s growing tech ecosystem, fueled by startups and established companies alike, demands designers who can adapt to fast-paced environments while maintaining a focus on user-centric solutions.</w:t>
      </w:r>
    </w:p>
    <w:p>
      <w:pPr>
        <w:pStyle w:val="BodyText"/>
      </w:pPr>
      <w:r>
        <w:t xml:space="preserve">My experience working with diverse user groups in Miami has taught me the importance of empathy in design. Whether it’s developing an app for local businesses or optimizing a platform for international users, I approach every project with a commitment to understanding the needs, preferences, and pain points of end-users. This mindset has enabled me to create designs that are not only aesthetically pleasing but also highly functional and accessible.</w:t>
      </w:r>
    </w:p>
    <w:bookmarkEnd w:id="20"/>
    <w:bookmarkStart w:id="21" w:name="my-uxui-design-expertise"/>
    <w:p>
      <w:pPr>
        <w:pStyle w:val="Heading2"/>
      </w:pPr>
      <w:r>
        <w:t xml:space="preserve">My UX/UI Design Expertise</w:t>
      </w:r>
    </w:p>
    <w:p>
      <w:pPr>
        <w:pStyle w:val="FirstParagraph"/>
      </w:pPr>
      <w:r>
        <w:t xml:space="preserve">As a UX/UI Designer, I specialize in the entire design process—from user research and personas to wireframing, prototyping, and final implementation. My toolkit includes industry-standard software such as Figma, Adobe XD, and Sketch, which I use to create high-fidelity mockups and interactive prototypes. I also have a strong grasp of usability testing methodologies, allowing me to gather actionable insights that inform iterative design improvements.</w:t>
      </w:r>
    </w:p>
    <w:p>
      <w:pPr>
        <w:pStyle w:val="BodyText"/>
      </w:pPr>
      <w:r>
        <w:t xml:space="preserve">One of my most rewarding projects involved redesigning a mobile banking application for a financial services company in Miami. By conducting user interviews and analyzing customer feedback, I identified key pain points such as navigation complexity and slow load times. Through a series of wireframes and user testing sessions, I developed a streamlined interface that reduced transaction steps by 40% and increased user satisfaction scores by 30%. This project reinforced my belief in the power of data-driven design to create meaningful experiences.</w:t>
      </w:r>
    </w:p>
    <w:p>
      <w:pPr>
        <w:pStyle w:val="BodyText"/>
      </w:pPr>
      <w:r>
        <w:t xml:space="preserve">In addition to my technical skills, I bring a collaborative spirit to every team. I thrive in environments where cross-functional collaboration is key, whether working with developers, product managers, or stakeholders. My ability to communicate complex design concepts clearly and advocate for the user’s perspective has helped foster alignment across teams and accelerate project timelines.</w:t>
      </w:r>
    </w:p>
    <w:bookmarkEnd w:id="21"/>
    <w:bookmarkStart w:id="22" w:name="why-company-name"/>
    <w:p>
      <w:pPr>
        <w:pStyle w:val="Heading2"/>
      </w:pPr>
      <w:r>
        <w:t xml:space="preserve">Why [Company Name]?</w:t>
      </w:r>
    </w:p>
    <w:p>
      <w:pPr>
        <w:pStyle w:val="FirstParagraph"/>
      </w:pPr>
      <w:r>
        <w:t xml:space="preserve">What excites me most about [Company Name] is your commitment to pushing the boundaries of digital innovation. In the United States Miami, where businesses are increasingly relying on technology to engage with customers, your work stands out as a beacon of excellence. I am particularly impressed by [mention a specific project, product, or value from the company’s website], which aligns with my own philosophy of designing for impact.</w:t>
      </w:r>
    </w:p>
    <w:p>
      <w:pPr>
        <w:pStyle w:val="BodyText"/>
      </w:pPr>
      <w:r>
        <w:t xml:space="preserve">I am eager to bring my creative problem-solving skills and technical expertise to your team. Whether it’s enhancing the user journey for your platform or contributing to new product launches, I am confident that my background in UX/UI design will add value to your organization. I am also excited about the opportunity to learn from and collaborate with professionals who share a passion for creating exceptional digital experiences.</w:t>
      </w:r>
    </w:p>
    <w:bookmarkEnd w:id="22"/>
    <w:bookmarkStart w:id="23" w:name="a-commitment-to-continuous-growth"/>
    <w:p>
      <w:pPr>
        <w:pStyle w:val="Heading2"/>
      </w:pPr>
      <w:r>
        <w:t xml:space="preserve">A Commitment to Continuous Growth</w:t>
      </w:r>
    </w:p>
    <w:p>
      <w:pPr>
        <w:pStyle w:val="FirstParagraph"/>
      </w:pPr>
      <w:r>
        <w:t xml:space="preserve">Design is an ever-evolving field, and I remain dedicated to staying at the forefront of industry trends. I regularly attend design conferences, participate in online courses, and engage with design communities to expand my knowledge. For example, I recently completed a certification in UX research methodologies through [relevant platform or course], which has further enhanced my ability to conduct thorough user analysis and create data-backed solutions.</w:t>
      </w:r>
    </w:p>
    <w:p>
      <w:pPr>
        <w:pStyle w:val="BodyText"/>
      </w:pPr>
      <w:r>
        <w:t xml:space="preserve">Living in the United States Miami has also given me a unique perspective on global design trends. The city’s multicultural environment encourages me to think beyond traditional design paradigms and consider how cultural nuances influence user behavior. This approach has allowed me to develop inclusive designs that resonate with a wide range of audiences.</w:t>
      </w:r>
    </w:p>
    <w:bookmarkEnd w:id="23"/>
    <w:bookmarkStart w:id="24" w:name="closing"/>
    <w:p>
      <w:pPr>
        <w:pStyle w:val="Heading2"/>
      </w:pPr>
      <w:r>
        <w:t xml:space="preserve">Closing</w:t>
      </w:r>
    </w:p>
    <w:p>
      <w:pPr>
        <w:pStyle w:val="FirstParagraph"/>
      </w:pPr>
      <w:r>
        <w:t xml:space="preserve">Thank you for considering my application. I would welcome the opportunity to discuss how my skills and experiences align with the goals of [Company Name] in the United States Miami. I am available at your convenience for an interview and can be reached at [your phone number] or [your email address].</w:t>
      </w:r>
    </w:p>
    <w:p>
      <w:pPr>
        <w:pStyle w:val="BodyText"/>
      </w:pPr>
      <w:r>
        <w:t xml:space="preserve">I look forward to the possibility of contributing to your team’s success and helping shape the future of digital experiences in this exciting city.</w:t>
      </w:r>
    </w:p>
    <w:p>
      <w:pPr>
        <w:pStyle w:val="BodyText"/>
      </w:pPr>
      <w:r>
        <w:t xml:space="preserve">Best regards,</w:t>
      </w:r>
      <w:r>
        <w:br/>
      </w:r>
      <w:r>
        <w:t xml:space="preserve">[Your Full Name]</w:t>
      </w:r>
      <w:r>
        <w:br/>
      </w:r>
      <w:r>
        <w:t xml:space="preserve">[Your Contact Information]</w:t>
      </w:r>
      <w:r>
        <w:br/>
      </w:r>
      <w:r>
        <w:t xml:space="preserve">[Portfolio Link or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dc:language>en</dc:language>
  <cp:keywords/>
  <dcterms:created xsi:type="dcterms:W3CDTF">2026-07-24T06:10:03Z</dcterms:created>
  <dcterms:modified xsi:type="dcterms:W3CDTF">2026-07-24T06:10:03Z</dcterms:modified>
</cp:coreProperties>
</file>

<file path=docProps/custom.xml><?xml version="1.0" encoding="utf-8"?>
<Properties xmlns="http://schemas.openxmlformats.org/officeDocument/2006/custom-properties" xmlns:vt="http://schemas.openxmlformats.org/officeDocument/2006/docPropsVTypes"/>
</file>